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479AFA" w14:textId="77777777" w:rsidR="004307F0" w:rsidRPr="00671CA2" w:rsidRDefault="007546A0">
      <w:pPr>
        <w:pStyle w:val="Default"/>
        <w:spacing w:line="276" w:lineRule="auto"/>
        <w:ind w:right="72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71CA2">
        <w:rPr>
          <w:rFonts w:ascii="Times New Roman" w:hAnsi="Times New Roman" w:cs="Times New Roman"/>
          <w:b/>
          <w:bCs/>
          <w:sz w:val="24"/>
          <w:szCs w:val="24"/>
        </w:rPr>
        <w:t>TAAHH</w:t>
      </w:r>
      <w:r w:rsidRPr="00671CA2">
        <w:rPr>
          <w:rFonts w:ascii="Times New Roman" w:hAnsi="Times New Roman" w:cs="Times New Roman"/>
          <w:b/>
          <w:bCs/>
          <w:sz w:val="24"/>
          <w:szCs w:val="24"/>
          <w:lang w:val="de-DE"/>
        </w:rPr>
        <w:t>Ü</w:t>
      </w:r>
      <w:r w:rsidRPr="00671CA2">
        <w:rPr>
          <w:rFonts w:ascii="Times New Roman" w:hAnsi="Times New Roman" w:cs="Times New Roman"/>
          <w:b/>
          <w:bCs/>
          <w:sz w:val="24"/>
          <w:szCs w:val="24"/>
        </w:rPr>
        <w:t>TNAME</w:t>
      </w:r>
    </w:p>
    <w:p w14:paraId="3A479AFB" w14:textId="77777777" w:rsidR="004307F0" w:rsidRPr="00671CA2" w:rsidRDefault="004307F0">
      <w:pPr>
        <w:pStyle w:val="Default"/>
        <w:spacing w:line="276" w:lineRule="auto"/>
        <w:ind w:left="360" w:right="720" w:firstLine="360"/>
        <w:rPr>
          <w:rFonts w:ascii="Times New Roman" w:eastAsia="Times New Roman" w:hAnsi="Times New Roman" w:cs="Times New Roman"/>
          <w:sz w:val="24"/>
          <w:szCs w:val="24"/>
        </w:rPr>
      </w:pPr>
    </w:p>
    <w:p w14:paraId="3A479AFC" w14:textId="77777777" w:rsidR="004307F0" w:rsidRPr="00671CA2" w:rsidRDefault="004307F0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479AFD" w14:textId="77777777" w:rsidR="004307F0" w:rsidRPr="00671CA2" w:rsidRDefault="007546A0">
      <w:pPr>
        <w:pStyle w:val="Default"/>
        <w:spacing w:line="276" w:lineRule="auto"/>
        <w:ind w:right="720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1CA2">
        <w:rPr>
          <w:rFonts w:ascii="Times New Roman" w:hAnsi="Times New Roman" w:cs="Times New Roman"/>
          <w:sz w:val="24"/>
          <w:szCs w:val="24"/>
        </w:rPr>
        <w:t>İlgili Makama,</w:t>
      </w:r>
    </w:p>
    <w:p w14:paraId="3A479AFE" w14:textId="77777777" w:rsidR="004307F0" w:rsidRPr="00671CA2" w:rsidRDefault="004307F0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479AFF" w14:textId="77777777" w:rsidR="004307F0" w:rsidRPr="00671CA2" w:rsidRDefault="007546A0" w:rsidP="00363578">
      <w:pPr>
        <w:pStyle w:val="NormalWeb"/>
        <w:shd w:val="clear" w:color="auto" w:fill="FFFFFF"/>
        <w:spacing w:before="0" w:beforeAutospacing="0" w:after="150" w:afterAutospacing="0"/>
        <w:jc w:val="both"/>
      </w:pPr>
      <w:r w:rsidRPr="00671CA2">
        <w:rPr>
          <w:lang w:val="de-DE"/>
        </w:rPr>
        <w:t>“</w:t>
      </w:r>
      <w:r w:rsidRPr="00671CA2">
        <w:rPr>
          <w:b/>
          <w:bCs/>
        </w:rPr>
        <w:t>....</w:t>
      </w:r>
      <w:r w:rsidR="0033227D" w:rsidRPr="00671CA2">
        <w:rPr>
          <w:b/>
          <w:bCs/>
        </w:rPr>
        <w:t>.................................</w:t>
      </w:r>
      <w:r w:rsidRPr="00671CA2">
        <w:rPr>
          <w:b/>
          <w:bCs/>
        </w:rPr>
        <w:t>.</w:t>
      </w:r>
      <w:r w:rsidRPr="00671CA2">
        <w:t xml:space="preserve">” başlıklı </w:t>
      </w:r>
      <w:r w:rsidRPr="00671CA2">
        <w:rPr>
          <w:lang w:val="pt-PT"/>
        </w:rPr>
        <w:t>ç</w:t>
      </w:r>
      <w:r w:rsidRPr="00671CA2">
        <w:t>alışma boyunca başvuru formunda taahhüt ettiğimiz şekilde araştırmamızı</w:t>
      </w:r>
      <w:r w:rsidRPr="00671CA2">
        <w:rPr>
          <w:lang w:val="es-ES_tradnl"/>
        </w:rPr>
        <w:t xml:space="preserve"> y</w:t>
      </w:r>
      <w:r w:rsidRPr="00671CA2">
        <w:t>ürü</w:t>
      </w:r>
      <w:r w:rsidRPr="00671CA2">
        <w:rPr>
          <w:lang w:val="pt-PT"/>
        </w:rPr>
        <w:t>tece</w:t>
      </w:r>
      <w:proofErr w:type="spellStart"/>
      <w:r w:rsidRPr="00671CA2">
        <w:t>ğimizi</w:t>
      </w:r>
      <w:proofErr w:type="spellEnd"/>
      <w:r w:rsidRPr="00671CA2">
        <w:t>, sunulan projede gerek araştırma ekibi gerekse araştırma protokolünde herhangi bir değişiklik yapıldığında, değişiklik ger</w:t>
      </w:r>
      <w:r w:rsidRPr="00671CA2">
        <w:rPr>
          <w:lang w:val="pt-PT"/>
        </w:rPr>
        <w:t>ç</w:t>
      </w:r>
      <w:r w:rsidRPr="00671CA2">
        <w:t xml:space="preserve">ekleştirilmeden </w:t>
      </w:r>
      <w:r w:rsidRPr="00671CA2">
        <w:rPr>
          <w:lang w:val="sv-SE"/>
        </w:rPr>
        <w:t>ö</w:t>
      </w:r>
      <w:proofErr w:type="spellStart"/>
      <w:r w:rsidRPr="00671CA2">
        <w:t>nce</w:t>
      </w:r>
      <w:proofErr w:type="spellEnd"/>
      <w:r w:rsidRPr="00671CA2">
        <w:t xml:space="preserve"> durumu kurulunuza bildireceğimizi, bu projenin kurulunuza sunduğumuz hali ile daha </w:t>
      </w:r>
      <w:r w:rsidRPr="00671CA2">
        <w:rPr>
          <w:lang w:val="sv-SE"/>
        </w:rPr>
        <w:t>ö</w:t>
      </w:r>
      <w:proofErr w:type="spellStart"/>
      <w:r w:rsidRPr="00671CA2">
        <w:t>nce</w:t>
      </w:r>
      <w:proofErr w:type="spellEnd"/>
      <w:r w:rsidRPr="00671CA2">
        <w:t xml:space="preserve"> başka bir </w:t>
      </w:r>
      <w:r w:rsidR="0030500A" w:rsidRPr="00671CA2">
        <w:t>Etik Kurul’</w:t>
      </w:r>
      <w:r w:rsidRPr="00671CA2">
        <w:t>a sunulmadığını, başvuru dosyasında yer alan bilgilerin doğru olduğunu ve araştırmanı</w:t>
      </w:r>
      <w:r w:rsidRPr="00671CA2">
        <w:rPr>
          <w:lang w:val="en-US"/>
        </w:rPr>
        <w:t>n hi</w:t>
      </w:r>
      <w:r w:rsidRPr="00671CA2">
        <w:rPr>
          <w:lang w:val="pt-PT"/>
        </w:rPr>
        <w:t>ç</w:t>
      </w:r>
      <w:r w:rsidRPr="00671CA2">
        <w:t>bir sürecinde herhangi bir etik i</w:t>
      </w:r>
      <w:r w:rsidR="00614767" w:rsidRPr="00671CA2">
        <w:t>hlal yapmayacağımızı, bu yönde yürürlükte bulunan</w:t>
      </w:r>
      <w:r w:rsidR="001C7100" w:rsidRPr="00671CA2">
        <w:t xml:space="preserve"> Kişisel Verilerin Korunması Kanunu ve ilgili </w:t>
      </w:r>
      <w:r w:rsidR="00614767" w:rsidRPr="00671CA2">
        <w:t xml:space="preserve">tüm mevzuat hükümlerine uyacağımızı </w:t>
      </w:r>
      <w:r w:rsidRPr="00671CA2">
        <w:t xml:space="preserve">ve </w:t>
      </w:r>
      <w:r w:rsidR="0030500A" w:rsidRPr="00671CA2">
        <w:t>Etik Kurul</w:t>
      </w:r>
      <w:r w:rsidRPr="00671CA2">
        <w:t xml:space="preserve"> onayı alındıktan sonra araştırmadan </w:t>
      </w:r>
      <w:proofErr w:type="spellStart"/>
      <w:r w:rsidRPr="00671CA2">
        <w:t>vazge</w:t>
      </w:r>
      <w:proofErr w:type="spellEnd"/>
      <w:r w:rsidRPr="00671CA2">
        <w:rPr>
          <w:lang w:val="pt-PT"/>
        </w:rPr>
        <w:t>ç</w:t>
      </w:r>
      <w:r w:rsidRPr="00671CA2">
        <w:t xml:space="preserve">ilmesi durumunda </w:t>
      </w:r>
      <w:r w:rsidR="0030500A" w:rsidRPr="00671CA2">
        <w:t>Etik Kurul</w:t>
      </w:r>
      <w:r w:rsidR="00D12A06" w:rsidRPr="00671CA2">
        <w:t>’</w:t>
      </w:r>
      <w:r w:rsidRPr="00671CA2">
        <w:t xml:space="preserve">u yazılı olarak </w:t>
      </w:r>
      <w:proofErr w:type="spellStart"/>
      <w:r w:rsidRPr="00671CA2">
        <w:t>bilgilendireceğ</w:t>
      </w:r>
      <w:proofErr w:type="spellEnd"/>
      <w:r w:rsidR="00614767" w:rsidRPr="00671CA2">
        <w:rPr>
          <w:lang w:val="it-IT"/>
        </w:rPr>
        <w:t>imi</w:t>
      </w:r>
      <w:proofErr w:type="spellStart"/>
      <w:r w:rsidRPr="00671CA2">
        <w:t>zi</w:t>
      </w:r>
      <w:proofErr w:type="spellEnd"/>
      <w:r w:rsidR="001C7100" w:rsidRPr="00671CA2">
        <w:t xml:space="preserve">, </w:t>
      </w:r>
      <w:r w:rsidR="00893C75" w:rsidRPr="00671CA2">
        <w:rPr>
          <w:rStyle w:val="Gl"/>
          <w:b w:val="0"/>
        </w:rPr>
        <w:t>Sağlık Ve Mühendislik Bilimleri İnsan Araştırmaları Etik Kurulu/Sosyal Ve Beşeri Bilimler İnsan Araştırmaları Etik Kurulu Çalışma Yönergesi 17</w:t>
      </w:r>
      <w:r w:rsidR="00363578" w:rsidRPr="00671CA2">
        <w:rPr>
          <w:rStyle w:val="Gl"/>
          <w:b w:val="0"/>
        </w:rPr>
        <w:t>.</w:t>
      </w:r>
      <w:r w:rsidR="00893C75" w:rsidRPr="00671CA2">
        <w:rPr>
          <w:rStyle w:val="Gl"/>
          <w:b w:val="0"/>
        </w:rPr>
        <w:t xml:space="preserve"> madde 2. </w:t>
      </w:r>
      <w:r w:rsidR="00363578" w:rsidRPr="00671CA2">
        <w:rPr>
          <w:rStyle w:val="Gl"/>
          <w:b w:val="0"/>
        </w:rPr>
        <w:t>f</w:t>
      </w:r>
      <w:r w:rsidR="00893C75" w:rsidRPr="00671CA2">
        <w:rPr>
          <w:rStyle w:val="Gl"/>
          <w:b w:val="0"/>
        </w:rPr>
        <w:t>ıkrasında da belirtildiği üzere “</w:t>
      </w:r>
      <w:r w:rsidR="00893C75" w:rsidRPr="00671CA2">
        <w:t xml:space="preserve">Anket, test ve ölçeklerin değiştirilmesi, yeni ilaveler yapılması, proje bilgi formunda değişiklik yapılması, kısaca içeriğinin değişmesi ve araştırmanın başlığının değiştirilmesi durumlarında, verilen onay geçersiz” olacağını ve onay için tekrar başvuru yapılacağını, </w:t>
      </w:r>
      <w:r w:rsidR="001C7100" w:rsidRPr="00671CA2">
        <w:t xml:space="preserve">Etik Kurul onayı sonrası oluşabilecek ihlalden Etik Kurul’un sorumlu olmayacağını </w:t>
      </w:r>
      <w:r w:rsidRPr="00671CA2">
        <w:t xml:space="preserve"> aşağıda imzası bulunan araştırmacılar olarak taahhüt ederiz.</w:t>
      </w:r>
    </w:p>
    <w:p w14:paraId="3A479B00" w14:textId="77777777" w:rsidR="004307F0" w:rsidRPr="00671CA2" w:rsidRDefault="004307F0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479B01" w14:textId="77777777" w:rsidR="004307F0" w:rsidRPr="00671CA2" w:rsidRDefault="004307F0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1AAC22" w14:textId="77777777" w:rsidR="002D233F" w:rsidRPr="00671CA2" w:rsidRDefault="002D233F">
      <w:pPr>
        <w:pStyle w:val="Default"/>
        <w:spacing w:line="276" w:lineRule="auto"/>
        <w:ind w:righ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64B50F2" w14:textId="20CC6903" w:rsidR="00671CA2" w:rsidRPr="00671CA2" w:rsidRDefault="00273E05">
      <w:pPr>
        <w:pStyle w:val="Default"/>
        <w:spacing w:line="276" w:lineRule="auto"/>
        <w:ind w:right="720"/>
        <w:jc w:val="both"/>
        <w:rPr>
          <w:rFonts w:ascii="Times New Roman" w:hAnsi="Times New Roman" w:cs="Times New Roman"/>
          <w:sz w:val="24"/>
          <w:szCs w:val="24"/>
        </w:rPr>
      </w:pPr>
      <w:r w:rsidRPr="00671CA2">
        <w:rPr>
          <w:rFonts w:ascii="Times New Roman" w:hAnsi="Times New Roman" w:cs="Times New Roman"/>
          <w:sz w:val="24"/>
          <w:szCs w:val="24"/>
        </w:rPr>
        <w:t>Sorumlu Araştırıcı-Öğretim Üyesi</w:t>
      </w:r>
      <w:r w:rsidR="00671CA2" w:rsidRPr="00671CA2">
        <w:rPr>
          <w:rFonts w:ascii="Times New Roman" w:hAnsi="Times New Roman" w:cs="Times New Roman"/>
          <w:sz w:val="24"/>
          <w:szCs w:val="24"/>
        </w:rPr>
        <w:tab/>
      </w:r>
      <w:r w:rsidR="00671CA2" w:rsidRPr="00671CA2">
        <w:rPr>
          <w:rFonts w:ascii="Times New Roman" w:hAnsi="Times New Roman" w:cs="Times New Roman"/>
          <w:sz w:val="24"/>
          <w:szCs w:val="24"/>
        </w:rPr>
        <w:tab/>
      </w:r>
      <w:r w:rsidR="00671CA2" w:rsidRPr="00671CA2">
        <w:rPr>
          <w:rFonts w:ascii="Times New Roman" w:hAnsi="Times New Roman" w:cs="Times New Roman"/>
          <w:sz w:val="24"/>
          <w:szCs w:val="24"/>
        </w:rPr>
        <w:tab/>
      </w:r>
      <w:r w:rsidR="00671CA2" w:rsidRPr="00671CA2">
        <w:rPr>
          <w:rFonts w:ascii="Times New Roman" w:hAnsi="Times New Roman" w:cs="Times New Roman"/>
          <w:sz w:val="24"/>
          <w:szCs w:val="24"/>
        </w:rPr>
        <w:tab/>
      </w:r>
      <w:r w:rsidR="00671CA2" w:rsidRPr="00671CA2">
        <w:rPr>
          <w:rFonts w:ascii="Times New Roman" w:hAnsi="Times New Roman" w:cs="Times New Roman"/>
          <w:sz w:val="24"/>
          <w:szCs w:val="24"/>
        </w:rPr>
        <w:tab/>
      </w:r>
      <w:r w:rsidR="00671CA2" w:rsidRPr="00671CA2">
        <w:rPr>
          <w:rFonts w:ascii="Times New Roman" w:hAnsi="Times New Roman" w:cs="Times New Roman"/>
          <w:sz w:val="20"/>
          <w:szCs w:val="20"/>
        </w:rPr>
        <w:t>İmza</w:t>
      </w:r>
    </w:p>
    <w:p w14:paraId="0AA91E92" w14:textId="77777777" w:rsidR="002A4CE0" w:rsidRDefault="00273E05">
      <w:pPr>
        <w:pStyle w:val="Default"/>
        <w:spacing w:line="276" w:lineRule="auto"/>
        <w:ind w:right="720"/>
        <w:jc w:val="both"/>
        <w:rPr>
          <w:rFonts w:ascii="Times New Roman" w:hAnsi="Times New Roman" w:cs="Times New Roman"/>
          <w:sz w:val="20"/>
          <w:szCs w:val="20"/>
        </w:rPr>
      </w:pPr>
      <w:r w:rsidRPr="00671CA2">
        <w:rPr>
          <w:rFonts w:ascii="Times New Roman" w:hAnsi="Times New Roman" w:cs="Times New Roman"/>
          <w:sz w:val="20"/>
          <w:szCs w:val="20"/>
        </w:rPr>
        <w:t xml:space="preserve">(Bilimsel Projenin Yürütücüsü </w:t>
      </w:r>
    </w:p>
    <w:p w14:paraId="3A479B03" w14:textId="5CE5505C" w:rsidR="004307F0" w:rsidRPr="00671CA2" w:rsidRDefault="00273E05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proofErr w:type="gramStart"/>
      <w:r w:rsidRPr="00671CA2">
        <w:rPr>
          <w:rFonts w:ascii="Times New Roman" w:hAnsi="Times New Roman" w:cs="Times New Roman"/>
          <w:sz w:val="20"/>
          <w:szCs w:val="20"/>
        </w:rPr>
        <w:t>ya</w:t>
      </w:r>
      <w:proofErr w:type="gramEnd"/>
      <w:r w:rsidR="00671CA2">
        <w:rPr>
          <w:rFonts w:ascii="Times New Roman" w:hAnsi="Times New Roman" w:cs="Times New Roman"/>
          <w:sz w:val="20"/>
          <w:szCs w:val="20"/>
        </w:rPr>
        <w:t xml:space="preserve"> </w:t>
      </w:r>
      <w:r w:rsidRPr="00671CA2">
        <w:rPr>
          <w:rFonts w:ascii="Times New Roman" w:hAnsi="Times New Roman" w:cs="Times New Roman"/>
          <w:sz w:val="20"/>
          <w:szCs w:val="20"/>
        </w:rPr>
        <w:t>da Lisansüstü Tez/Projenin Danışmanı)</w:t>
      </w:r>
      <w:r w:rsidR="00615114">
        <w:rPr>
          <w:rFonts w:ascii="Times New Roman" w:hAnsi="Times New Roman" w:cs="Times New Roman"/>
          <w:sz w:val="20"/>
          <w:szCs w:val="20"/>
        </w:rPr>
        <w:t>:</w:t>
      </w:r>
      <w:r w:rsidR="007546A0" w:rsidRPr="00671CA2">
        <w:rPr>
          <w:rFonts w:ascii="Times New Roman" w:eastAsia="Times New Roman" w:hAnsi="Times New Roman" w:cs="Times New Roman"/>
          <w:sz w:val="20"/>
          <w:szCs w:val="20"/>
        </w:rPr>
        <w:tab/>
      </w:r>
      <w:r w:rsidR="002D233F" w:rsidRPr="00671CA2">
        <w:rPr>
          <w:rFonts w:ascii="Times New Roman" w:eastAsia="Times New Roman" w:hAnsi="Times New Roman" w:cs="Times New Roman"/>
          <w:sz w:val="20"/>
          <w:szCs w:val="20"/>
        </w:rPr>
        <w:tab/>
      </w:r>
      <w:r w:rsidR="002D233F" w:rsidRPr="00671CA2">
        <w:rPr>
          <w:rFonts w:ascii="Times New Roman" w:eastAsia="Times New Roman" w:hAnsi="Times New Roman" w:cs="Times New Roman"/>
          <w:sz w:val="20"/>
          <w:szCs w:val="20"/>
        </w:rPr>
        <w:tab/>
      </w:r>
      <w:r w:rsidR="002D233F" w:rsidRPr="00671CA2">
        <w:rPr>
          <w:rFonts w:ascii="Times New Roman" w:eastAsia="Times New Roman" w:hAnsi="Times New Roman" w:cs="Times New Roman"/>
          <w:sz w:val="20"/>
          <w:szCs w:val="20"/>
        </w:rPr>
        <w:tab/>
      </w:r>
      <w:r w:rsidR="002D233F" w:rsidRPr="00671CA2">
        <w:rPr>
          <w:rFonts w:ascii="Times New Roman" w:eastAsia="Times New Roman" w:hAnsi="Times New Roman" w:cs="Times New Roman"/>
          <w:sz w:val="20"/>
          <w:szCs w:val="20"/>
        </w:rPr>
        <w:tab/>
      </w:r>
      <w:r w:rsidR="002D233F" w:rsidRPr="00671CA2">
        <w:rPr>
          <w:rFonts w:ascii="Times New Roman" w:eastAsia="Times New Roman" w:hAnsi="Times New Roman" w:cs="Times New Roman"/>
          <w:sz w:val="20"/>
          <w:szCs w:val="20"/>
        </w:rPr>
        <w:tab/>
      </w:r>
      <w:r w:rsidR="002D233F" w:rsidRPr="00671CA2">
        <w:rPr>
          <w:rFonts w:ascii="Times New Roman" w:eastAsia="Times New Roman" w:hAnsi="Times New Roman" w:cs="Times New Roman"/>
          <w:sz w:val="20"/>
          <w:szCs w:val="20"/>
        </w:rPr>
        <w:tab/>
      </w:r>
      <w:r w:rsidR="002D233F" w:rsidRPr="00671CA2"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3A479B04" w14:textId="41AA8949" w:rsidR="004307F0" w:rsidRPr="00671CA2" w:rsidRDefault="007546A0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  <w:r w:rsidRPr="00671CA2">
        <w:rPr>
          <w:rFonts w:ascii="Times New Roman" w:hAnsi="Times New Roman" w:cs="Times New Roman"/>
          <w:sz w:val="24"/>
          <w:szCs w:val="24"/>
        </w:rPr>
        <w:tab/>
      </w:r>
    </w:p>
    <w:p w14:paraId="3A479B05" w14:textId="77777777" w:rsidR="004307F0" w:rsidRPr="00671CA2" w:rsidRDefault="004307F0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479B06" w14:textId="77777777" w:rsidR="004307F0" w:rsidRPr="00671CA2" w:rsidRDefault="004307F0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479B07" w14:textId="77777777" w:rsidR="004307F0" w:rsidRPr="00671CA2" w:rsidRDefault="004307F0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6208FD" w14:textId="0134DC8E" w:rsidR="00671CA2" w:rsidRPr="00671CA2" w:rsidRDefault="00273E05" w:rsidP="00671CA2">
      <w:pPr>
        <w:pStyle w:val="Default"/>
        <w:spacing w:line="276" w:lineRule="auto"/>
        <w:ind w:right="720"/>
        <w:jc w:val="both"/>
        <w:rPr>
          <w:rFonts w:ascii="Times New Roman" w:hAnsi="Times New Roman" w:cs="Times New Roman"/>
          <w:sz w:val="20"/>
          <w:szCs w:val="20"/>
        </w:rPr>
      </w:pPr>
      <w:r w:rsidRPr="00671CA2">
        <w:rPr>
          <w:rFonts w:ascii="Times New Roman" w:hAnsi="Times New Roman" w:cs="Times New Roman"/>
          <w:sz w:val="24"/>
          <w:szCs w:val="24"/>
        </w:rPr>
        <w:t>(varsa) Yardımcı Araştırıcı</w:t>
      </w:r>
      <w:r w:rsidRPr="00671CA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71CA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71CA2" w:rsidRPr="00671CA2">
        <w:rPr>
          <w:rFonts w:ascii="Times New Roman" w:hAnsi="Times New Roman" w:cs="Times New Roman"/>
          <w:sz w:val="24"/>
          <w:szCs w:val="24"/>
        </w:rPr>
        <w:tab/>
      </w:r>
      <w:r w:rsidR="00671CA2" w:rsidRPr="00671CA2">
        <w:rPr>
          <w:rFonts w:ascii="Times New Roman" w:hAnsi="Times New Roman" w:cs="Times New Roman"/>
          <w:sz w:val="24"/>
          <w:szCs w:val="24"/>
        </w:rPr>
        <w:tab/>
      </w:r>
      <w:r w:rsidR="00671CA2" w:rsidRPr="00671CA2">
        <w:rPr>
          <w:rFonts w:ascii="Times New Roman" w:hAnsi="Times New Roman" w:cs="Times New Roman"/>
          <w:sz w:val="24"/>
          <w:szCs w:val="24"/>
        </w:rPr>
        <w:tab/>
      </w:r>
      <w:r w:rsidR="00671CA2">
        <w:rPr>
          <w:rFonts w:ascii="Times New Roman" w:hAnsi="Times New Roman" w:cs="Times New Roman"/>
          <w:sz w:val="24"/>
          <w:szCs w:val="24"/>
        </w:rPr>
        <w:tab/>
      </w:r>
      <w:r w:rsidR="00671CA2" w:rsidRPr="00671CA2">
        <w:rPr>
          <w:rFonts w:ascii="Times New Roman" w:hAnsi="Times New Roman" w:cs="Times New Roman"/>
          <w:sz w:val="24"/>
          <w:szCs w:val="24"/>
        </w:rPr>
        <w:tab/>
      </w:r>
      <w:r w:rsidR="00671CA2" w:rsidRPr="00671CA2">
        <w:rPr>
          <w:rFonts w:ascii="Times New Roman" w:hAnsi="Times New Roman" w:cs="Times New Roman"/>
          <w:sz w:val="20"/>
          <w:szCs w:val="20"/>
        </w:rPr>
        <w:t>İmza</w:t>
      </w:r>
    </w:p>
    <w:p w14:paraId="35289CA4" w14:textId="77777777" w:rsidR="00671CA2" w:rsidRDefault="00273E05" w:rsidP="00671CA2">
      <w:pPr>
        <w:pStyle w:val="Default"/>
        <w:spacing w:line="276" w:lineRule="auto"/>
        <w:ind w:right="720"/>
        <w:jc w:val="both"/>
        <w:rPr>
          <w:rFonts w:ascii="Times New Roman" w:hAnsi="Times New Roman" w:cs="Times New Roman"/>
          <w:sz w:val="20"/>
          <w:szCs w:val="20"/>
        </w:rPr>
      </w:pPr>
      <w:r w:rsidRPr="00671CA2">
        <w:rPr>
          <w:rFonts w:ascii="Times New Roman" w:hAnsi="Times New Roman" w:cs="Times New Roman"/>
          <w:sz w:val="20"/>
          <w:szCs w:val="20"/>
        </w:rPr>
        <w:t xml:space="preserve">(Araştırmada görev/sorumluluk alan diğer öğretim elemanı </w:t>
      </w:r>
    </w:p>
    <w:p w14:paraId="39C5412F" w14:textId="6448C312" w:rsidR="002D233F" w:rsidRPr="00671CA2" w:rsidRDefault="00671CA2" w:rsidP="00671CA2">
      <w:pPr>
        <w:pStyle w:val="Default"/>
        <w:spacing w:line="276" w:lineRule="auto"/>
        <w:ind w:right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y</w:t>
      </w:r>
      <w:r w:rsidR="00273E05" w:rsidRPr="00671CA2">
        <w:rPr>
          <w:rFonts w:ascii="Times New Roman" w:hAnsi="Times New Roman" w:cs="Times New Roman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73E05" w:rsidRPr="00671CA2">
        <w:rPr>
          <w:rFonts w:ascii="Times New Roman" w:hAnsi="Times New Roman" w:cs="Times New Roman"/>
          <w:sz w:val="20"/>
          <w:szCs w:val="20"/>
        </w:rPr>
        <w:t>da Lisansüstü</w:t>
      </w:r>
      <w:r w:rsidR="00273E05" w:rsidRPr="00671CA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73E05" w:rsidRPr="00671CA2">
        <w:rPr>
          <w:rFonts w:ascii="Times New Roman" w:hAnsi="Times New Roman" w:cs="Times New Roman"/>
          <w:sz w:val="20"/>
          <w:szCs w:val="20"/>
        </w:rPr>
        <w:t>Tez/Projeyi Yürüten Öğrenci)</w:t>
      </w:r>
      <w:r w:rsidR="00615114">
        <w:rPr>
          <w:rFonts w:ascii="Times New Roman" w:hAnsi="Times New Roman" w:cs="Times New Roman"/>
          <w:sz w:val="20"/>
          <w:szCs w:val="20"/>
        </w:rPr>
        <w:t>:</w:t>
      </w:r>
      <w:bookmarkStart w:id="0" w:name="_GoBack"/>
      <w:bookmarkEnd w:id="0"/>
      <w:r w:rsidR="007546A0" w:rsidRPr="00671CA2">
        <w:rPr>
          <w:rFonts w:ascii="Times New Roman" w:hAnsi="Times New Roman" w:cs="Times New Roman"/>
          <w:sz w:val="20"/>
          <w:szCs w:val="20"/>
        </w:rPr>
        <w:tab/>
      </w:r>
    </w:p>
    <w:p w14:paraId="3A479B08" w14:textId="591946FD" w:rsidR="004307F0" w:rsidRPr="00671CA2" w:rsidRDefault="007546A0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1CA2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</w:p>
    <w:p w14:paraId="2398C8B5" w14:textId="77777777" w:rsidR="002A4CE0" w:rsidRDefault="007546A0">
      <w:pPr>
        <w:pStyle w:val="Default"/>
        <w:spacing w:line="276" w:lineRule="auto"/>
        <w:ind w:right="720"/>
        <w:rPr>
          <w:rFonts w:ascii="Times New Roman" w:eastAsia="Helvetica" w:hAnsi="Times New Roman" w:cs="Times New Roman"/>
          <w:sz w:val="24"/>
          <w:szCs w:val="24"/>
        </w:rPr>
      </w:pP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eastAsia="Times New Roman" w:hAnsi="Times New Roman" w:cs="Times New Roman"/>
          <w:sz w:val="24"/>
          <w:szCs w:val="24"/>
        </w:rPr>
        <w:tab/>
      </w:r>
      <w:r w:rsidRPr="00671CA2">
        <w:rPr>
          <w:rFonts w:ascii="Times New Roman" w:eastAsia="Helvetica" w:hAnsi="Times New Roman" w:cs="Times New Roman"/>
          <w:sz w:val="24"/>
          <w:szCs w:val="24"/>
        </w:rPr>
        <w:tab/>
      </w:r>
      <w:r w:rsidR="00671CA2">
        <w:rPr>
          <w:rFonts w:ascii="Times New Roman" w:eastAsia="Helvetica" w:hAnsi="Times New Roman" w:cs="Times New Roman"/>
          <w:sz w:val="24"/>
          <w:szCs w:val="24"/>
        </w:rPr>
        <w:tab/>
      </w:r>
    </w:p>
    <w:p w14:paraId="58BB9542" w14:textId="77777777" w:rsidR="002A4CE0" w:rsidRDefault="002A4CE0">
      <w:pPr>
        <w:pStyle w:val="Default"/>
        <w:spacing w:line="276" w:lineRule="auto"/>
        <w:ind w:right="720"/>
        <w:rPr>
          <w:rFonts w:ascii="Times New Roman" w:eastAsia="Helvetica" w:hAnsi="Times New Roman" w:cs="Times New Roman"/>
          <w:sz w:val="24"/>
          <w:szCs w:val="24"/>
        </w:rPr>
      </w:pPr>
    </w:p>
    <w:p w14:paraId="295DA037" w14:textId="77777777" w:rsidR="002A4CE0" w:rsidRDefault="002A4CE0">
      <w:pPr>
        <w:pStyle w:val="Default"/>
        <w:spacing w:line="276" w:lineRule="auto"/>
        <w:ind w:right="720"/>
        <w:rPr>
          <w:rFonts w:ascii="Times New Roman" w:eastAsia="Helvetica" w:hAnsi="Times New Roman" w:cs="Times New Roman"/>
          <w:sz w:val="24"/>
          <w:szCs w:val="24"/>
        </w:rPr>
      </w:pPr>
    </w:p>
    <w:p w14:paraId="36125A8E" w14:textId="77777777" w:rsidR="002A4CE0" w:rsidRDefault="002A4CE0">
      <w:pPr>
        <w:pStyle w:val="Default"/>
        <w:spacing w:line="276" w:lineRule="auto"/>
        <w:ind w:right="720"/>
        <w:rPr>
          <w:rFonts w:ascii="Times New Roman" w:hAnsi="Times New Roman" w:cs="Times New Roman"/>
          <w:sz w:val="20"/>
          <w:szCs w:val="20"/>
        </w:rPr>
      </w:pPr>
    </w:p>
    <w:p w14:paraId="3A479B09" w14:textId="7928CC14" w:rsidR="004307F0" w:rsidRPr="00671CA2" w:rsidRDefault="00671CA2">
      <w:pPr>
        <w:pStyle w:val="Default"/>
        <w:spacing w:line="276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  <w:r w:rsidRPr="00671CA2">
        <w:rPr>
          <w:rFonts w:ascii="Times New Roman" w:hAnsi="Times New Roman" w:cs="Times New Roman"/>
          <w:sz w:val="20"/>
          <w:szCs w:val="20"/>
        </w:rPr>
        <w:t>Tarih</w:t>
      </w:r>
      <w:r w:rsidR="002A4CE0">
        <w:rPr>
          <w:rFonts w:ascii="Times New Roman" w:hAnsi="Times New Roman" w:cs="Times New Roman"/>
          <w:sz w:val="20"/>
          <w:szCs w:val="20"/>
        </w:rPr>
        <w:t>:</w:t>
      </w:r>
    </w:p>
    <w:p w14:paraId="3A479B0E" w14:textId="77777777" w:rsidR="004307F0" w:rsidRPr="00671CA2" w:rsidRDefault="004307F0">
      <w:pPr>
        <w:pStyle w:val="Default"/>
        <w:spacing w:line="276" w:lineRule="auto"/>
        <w:ind w:right="720"/>
        <w:jc w:val="both"/>
        <w:rPr>
          <w:rFonts w:ascii="Times New Roman" w:hAnsi="Times New Roman" w:cs="Times New Roman"/>
        </w:rPr>
      </w:pPr>
    </w:p>
    <w:sectPr w:rsidR="004307F0" w:rsidRPr="00671CA2">
      <w:headerReference w:type="default" r:id="rId6"/>
      <w:footerReference w:type="default" r:id="rId7"/>
      <w:pgSz w:w="12240" w:h="15840"/>
      <w:pgMar w:top="1440" w:right="1440" w:bottom="1440" w:left="1440" w:header="720" w:footer="86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609454" w14:textId="77777777" w:rsidR="0022007C" w:rsidRDefault="0022007C">
      <w:r>
        <w:separator/>
      </w:r>
    </w:p>
  </w:endnote>
  <w:endnote w:type="continuationSeparator" w:id="0">
    <w:p w14:paraId="226A79C9" w14:textId="77777777" w:rsidR="0022007C" w:rsidRDefault="002200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479B14" w14:textId="77777777" w:rsidR="004307F0" w:rsidRDefault="004307F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A415AD" w14:textId="77777777" w:rsidR="0022007C" w:rsidRDefault="0022007C">
      <w:r>
        <w:separator/>
      </w:r>
    </w:p>
  </w:footnote>
  <w:footnote w:type="continuationSeparator" w:id="0">
    <w:p w14:paraId="6F58382A" w14:textId="77777777" w:rsidR="0022007C" w:rsidRDefault="002200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479B13" w14:textId="77777777" w:rsidR="004307F0" w:rsidRDefault="004307F0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Da3MLe0NDcwNjBS0lEKTi0uzszPAykwrAUAL7JpUywAAAA="/>
  </w:docVars>
  <w:rsids>
    <w:rsidRoot w:val="004307F0"/>
    <w:rsid w:val="000B3B55"/>
    <w:rsid w:val="001C7100"/>
    <w:rsid w:val="0022007C"/>
    <w:rsid w:val="00273E05"/>
    <w:rsid w:val="0029545F"/>
    <w:rsid w:val="002A4CE0"/>
    <w:rsid w:val="002D233F"/>
    <w:rsid w:val="0030500A"/>
    <w:rsid w:val="0033227D"/>
    <w:rsid w:val="00363578"/>
    <w:rsid w:val="00372110"/>
    <w:rsid w:val="00410AC1"/>
    <w:rsid w:val="00411E95"/>
    <w:rsid w:val="004307F0"/>
    <w:rsid w:val="00455398"/>
    <w:rsid w:val="00614767"/>
    <w:rsid w:val="00615114"/>
    <w:rsid w:val="00651E71"/>
    <w:rsid w:val="00671CA2"/>
    <w:rsid w:val="00722BA3"/>
    <w:rsid w:val="007546A0"/>
    <w:rsid w:val="00893C75"/>
    <w:rsid w:val="00936FD3"/>
    <w:rsid w:val="009475F7"/>
    <w:rsid w:val="00A20687"/>
    <w:rsid w:val="00B86863"/>
    <w:rsid w:val="00C8618B"/>
    <w:rsid w:val="00D12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479AFA"/>
  <w15:docId w15:val="{312B5310-0185-4591-8CC3-F820CAD61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paragraph" w:styleId="NormalWeb">
    <w:name w:val="Normal (Web)"/>
    <w:basedOn w:val="Normal"/>
    <w:uiPriority w:val="99"/>
    <w:unhideWhenUsed/>
    <w:rsid w:val="0029545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tr-TR" w:eastAsia="tr-TR"/>
    </w:rPr>
  </w:style>
  <w:style w:type="character" w:styleId="Gl">
    <w:name w:val="Strong"/>
    <w:basedOn w:val="VarsaylanParagrafYazTipi"/>
    <w:uiPriority w:val="22"/>
    <w:qFormat/>
    <w:rsid w:val="0029545F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6357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6357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7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U</dc:creator>
  <cp:lastModifiedBy>Windows Kullanıcısı</cp:lastModifiedBy>
  <cp:revision>4</cp:revision>
  <cp:lastPrinted>2019-11-15T12:08:00Z</cp:lastPrinted>
  <dcterms:created xsi:type="dcterms:W3CDTF">2021-03-02T12:54:00Z</dcterms:created>
  <dcterms:modified xsi:type="dcterms:W3CDTF">2021-03-02T13:34:00Z</dcterms:modified>
</cp:coreProperties>
</file>